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F38DF" w14:textId="1F045FCB" w:rsidR="00C05F4A" w:rsidRPr="00F600BC" w:rsidRDefault="00F600BC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F600BC">
        <w:rPr>
          <w:rFonts w:ascii="Times New Roman" w:hAnsi="Times New Roman" w:cs="Times New Roman"/>
          <w:b/>
          <w:u w:val="single"/>
        </w:rPr>
        <w:t>ČESTNÉ PROHLÁŠENÍ K</w:t>
      </w:r>
      <w:r w:rsidR="00EF12C0">
        <w:rPr>
          <w:rFonts w:ascii="Times New Roman" w:hAnsi="Times New Roman" w:cs="Times New Roman"/>
          <w:b/>
          <w:u w:val="single"/>
        </w:rPr>
        <w:t xml:space="preserve"> NEEXISTENCI STŘETU ZÁJMŮ </w:t>
      </w:r>
      <w:r w:rsidRPr="00F600BC">
        <w:rPr>
          <w:rFonts w:ascii="Times New Roman" w:hAnsi="Times New Roman" w:cs="Times New Roman"/>
          <w:b/>
          <w:u w:val="single"/>
        </w:rPr>
        <w:t>(VZOR)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363E34B2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9B1A0D" w:rsidRPr="009B1A0D">
        <w:rPr>
          <w:rFonts w:ascii="Times New Roman" w:hAnsi="Times New Roman" w:cs="Times New Roman"/>
          <w:b/>
        </w:rPr>
        <w:t>Rekonstrukce sportovišť ZŠ Jeseniova Praha 3</w:t>
      </w:r>
      <w:r w:rsidR="001372EE">
        <w:rPr>
          <w:rFonts w:ascii="Times New Roman" w:hAnsi="Times New Roman" w:cs="Times New Roman"/>
          <w:b/>
        </w:rPr>
        <w:t xml:space="preserve"> – II. vyhlášení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714AEC89" w14:textId="0B785933" w:rsidR="00EF12C0" w:rsidRPr="00EF12C0" w:rsidRDefault="00C05F4A" w:rsidP="00EF12C0">
      <w:pPr>
        <w:widowControl w:val="0"/>
        <w:spacing w:before="120" w:after="240" w:line="300" w:lineRule="auto"/>
        <w:ind w:right="1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</w:t>
      </w:r>
      <w:r w:rsidR="00F600BC" w:rsidRPr="00F600BC">
        <w:rPr>
          <w:rFonts w:ascii="Times New Roman" w:hAnsi="Times New Roman"/>
        </w:rPr>
        <w:t>tímto pro účely zadávacího řízení na veřejnou zakázku s názvem „</w:t>
      </w:r>
      <w:r w:rsidR="00F600BC" w:rsidRPr="009B1A0D">
        <w:rPr>
          <w:rFonts w:ascii="Times New Roman" w:hAnsi="Times New Roman" w:cs="Times New Roman"/>
          <w:b/>
        </w:rPr>
        <w:t>Rekonstrukce sportovišť ZŠ Jeseniova Praha 3</w:t>
      </w:r>
      <w:r w:rsidR="001372EE">
        <w:rPr>
          <w:rFonts w:ascii="Times New Roman" w:hAnsi="Times New Roman" w:cs="Times New Roman"/>
          <w:b/>
        </w:rPr>
        <w:t xml:space="preserve"> – II. vyhlášení</w:t>
      </w:r>
      <w:r w:rsidR="00F600BC" w:rsidRPr="00F600BC">
        <w:rPr>
          <w:rFonts w:ascii="Times New Roman" w:hAnsi="Times New Roman"/>
        </w:rPr>
        <w:t xml:space="preserve">“ čestně prohlašuje, že </w:t>
      </w:r>
      <w:r w:rsidR="00EF12C0" w:rsidRPr="00EF12C0">
        <w:rPr>
          <w:rFonts w:ascii="Times New Roman" w:hAnsi="Times New Roman"/>
        </w:rPr>
        <w:t>není obchodní společností, ve které veřejný funkcionář nebo jím ovládaná osoba vlastní podíl představující alespoň 25 % účasti společníka v této obchodní společnosti.</w:t>
      </w:r>
    </w:p>
    <w:p w14:paraId="09AC5019" w14:textId="62612A7F" w:rsidR="00F600BC" w:rsidRPr="00F600BC" w:rsidRDefault="00EF12C0" w:rsidP="00EF12C0">
      <w:pPr>
        <w:widowControl w:val="0"/>
        <w:spacing w:before="120" w:after="240" w:line="300" w:lineRule="auto"/>
        <w:ind w:right="1"/>
        <w:jc w:val="both"/>
        <w:rPr>
          <w:rFonts w:ascii="Times New Roman" w:hAnsi="Times New Roman"/>
        </w:rPr>
      </w:pPr>
      <w:r w:rsidRPr="00EF12C0">
        <w:rPr>
          <w:rFonts w:ascii="Times New Roman" w:hAnsi="Times New Roman"/>
        </w:rPr>
        <w:t>Zároveň dodavatel prohlašuje, že ani poddodavatel, prostřednictvím kterého dodavatel prokazuje kvalifikaci, není takovou výše popsanou obchodní společností</w:t>
      </w:r>
      <w:r w:rsidR="00F600BC" w:rsidRPr="00F600BC">
        <w:rPr>
          <w:rFonts w:ascii="Times New Roman" w:hAnsi="Times New Roman"/>
        </w:rPr>
        <w:t>.</w:t>
      </w:r>
    </w:p>
    <w:p w14:paraId="20A24847" w14:textId="328981CF" w:rsidR="00F600BC" w:rsidRDefault="00F600BC" w:rsidP="00C0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3D781E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0B21F2" w14:textId="77777777" w:rsidR="00D55823" w:rsidRDefault="00D55823" w:rsidP="00C05F4A">
      <w:pPr>
        <w:spacing w:after="0" w:line="240" w:lineRule="auto"/>
      </w:pPr>
      <w:r>
        <w:separator/>
      </w:r>
    </w:p>
  </w:endnote>
  <w:endnote w:type="continuationSeparator" w:id="0">
    <w:p w14:paraId="2CF80FEC" w14:textId="77777777" w:rsidR="00D55823" w:rsidRDefault="00D55823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E841E" w14:textId="77777777" w:rsidR="00D55823" w:rsidRDefault="00D55823" w:rsidP="00C05F4A">
      <w:pPr>
        <w:spacing w:after="0" w:line="240" w:lineRule="auto"/>
      </w:pPr>
      <w:r>
        <w:separator/>
      </w:r>
    </w:p>
  </w:footnote>
  <w:footnote w:type="continuationSeparator" w:id="0">
    <w:p w14:paraId="6F7E59D9" w14:textId="77777777" w:rsidR="00D55823" w:rsidRDefault="00D55823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32AF97B" w14:textId="30F6B9A5" w:rsidR="00F11260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EF12C0">
      <w:rPr>
        <w:rFonts w:ascii="Times New Roman" w:hAnsi="Times New Roman" w:cs="Times New Roman"/>
        <w:b/>
        <w:sz w:val="28"/>
        <w:szCs w:val="28"/>
        <w:u w:val="single"/>
      </w:rPr>
      <w:t>2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F600BC">
      <w:rPr>
        <w:rFonts w:ascii="Times New Roman" w:hAnsi="Times New Roman" w:cs="Times New Roman"/>
        <w:b/>
        <w:sz w:val="28"/>
        <w:szCs w:val="28"/>
        <w:u w:val="single"/>
      </w:rPr>
      <w:t>Čestné prohlášení k</w:t>
    </w:r>
    <w:r w:rsidR="00EF12C0">
      <w:rPr>
        <w:rFonts w:ascii="Times New Roman" w:hAnsi="Times New Roman" w:cs="Times New Roman"/>
        <w:b/>
        <w:sz w:val="28"/>
        <w:szCs w:val="28"/>
        <w:u w:val="single"/>
      </w:rPr>
      <w:t xml:space="preserve"> neexistenci střetu zájmů </w:t>
    </w:r>
    <w:r>
      <w:rPr>
        <w:rFonts w:ascii="Times New Roman" w:hAnsi="Times New Roman" w:cs="Times New Roman"/>
        <w:b/>
        <w:sz w:val="28"/>
        <w:szCs w:val="28"/>
        <w:u w:val="single"/>
      </w:rPr>
      <w:t>(vzor)</w:t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rgUAW6rNkywAAAA="/>
  </w:docVars>
  <w:rsids>
    <w:rsidRoot w:val="00C05F4A"/>
    <w:rsid w:val="00101E1D"/>
    <w:rsid w:val="0012786A"/>
    <w:rsid w:val="001372EE"/>
    <w:rsid w:val="003D781E"/>
    <w:rsid w:val="008977B5"/>
    <w:rsid w:val="008D19EB"/>
    <w:rsid w:val="009B1A0D"/>
    <w:rsid w:val="00B45AA9"/>
    <w:rsid w:val="00B71E05"/>
    <w:rsid w:val="00BC45B4"/>
    <w:rsid w:val="00C05F4A"/>
    <w:rsid w:val="00D55823"/>
    <w:rsid w:val="00E42105"/>
    <w:rsid w:val="00EF12C0"/>
    <w:rsid w:val="00F11260"/>
    <w:rsid w:val="00F600BC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1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4</cp:revision>
  <dcterms:created xsi:type="dcterms:W3CDTF">2024-03-26T13:11:00Z</dcterms:created>
  <dcterms:modified xsi:type="dcterms:W3CDTF">2025-03-20T08:41:00Z</dcterms:modified>
</cp:coreProperties>
</file>